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7FC6F9" w14:textId="5456B886" w:rsidR="006E3610" w:rsidRPr="006E3610" w:rsidRDefault="006E3610" w:rsidP="006E3610">
      <w:pPr>
        <w:pStyle w:val="Heading1"/>
        <w:jc w:val="center"/>
        <w:rPr>
          <w:lang w:val="en-US"/>
        </w:rPr>
      </w:pPr>
      <w:r>
        <w:t>Домашняя</w:t>
      </w:r>
      <w:r w:rsidRPr="006E3610">
        <w:rPr>
          <w:lang w:val="en-US"/>
        </w:rPr>
        <w:t xml:space="preserve"> </w:t>
      </w:r>
      <w:r>
        <w:t>работа</w:t>
      </w:r>
      <w:r w:rsidRPr="006E3610">
        <w:rPr>
          <w:lang w:val="en-US"/>
        </w:rPr>
        <w:t xml:space="preserve"> № 2</w:t>
      </w:r>
    </w:p>
    <w:p w14:paraId="70674993" w14:textId="486374D8" w:rsidR="00663670" w:rsidRPr="006E3610" w:rsidRDefault="00663670" w:rsidP="006E3610">
      <w:pPr>
        <w:pStyle w:val="Heading2"/>
        <w:jc w:val="center"/>
      </w:pPr>
      <w:r w:rsidRPr="006E3610">
        <w:t xml:space="preserve">p. 16 </w:t>
      </w:r>
      <w:proofErr w:type="spellStart"/>
      <w:r w:rsidRPr="006E3610">
        <w:t>ex</w:t>
      </w:r>
      <w:proofErr w:type="spellEnd"/>
      <w:r w:rsidRPr="006E3610">
        <w:t>. 8</w:t>
      </w:r>
      <w:r w:rsidR="00B5759E" w:rsidRPr="006E3610">
        <w:t xml:space="preserve"> (</w:t>
      </w:r>
      <w:proofErr w:type="spellStart"/>
      <w:r w:rsidR="00B5759E" w:rsidRPr="006E3610">
        <w:rPr>
          <w:rStyle w:val="Hyperlink"/>
          <w:color w:val="2F5496" w:themeColor="accent1" w:themeShade="BF"/>
          <w:u w:val="none"/>
        </w:rPr>
        <w:t>tex</w:t>
      </w:r>
      <w:r w:rsidR="00B5759E" w:rsidRPr="006E3610">
        <w:rPr>
          <w:rStyle w:val="Hyperlink"/>
          <w:color w:val="2F5496" w:themeColor="accent1" w:themeShade="BF"/>
          <w:u w:val="none"/>
        </w:rPr>
        <w:t>t</w:t>
      </w:r>
      <w:proofErr w:type="spellEnd"/>
      <w:r w:rsidR="00B5759E" w:rsidRPr="006E3610">
        <w:t xml:space="preserve"> </w:t>
      </w:r>
      <w:proofErr w:type="spellStart"/>
      <w:r w:rsidR="00B5759E" w:rsidRPr="006E3610">
        <w:t>and</w:t>
      </w:r>
      <w:proofErr w:type="spellEnd"/>
      <w:r w:rsidR="00B5759E" w:rsidRPr="006E3610">
        <w:t xml:space="preserve"> </w:t>
      </w:r>
      <w:proofErr w:type="spellStart"/>
      <w:r w:rsidR="00B5759E" w:rsidRPr="006E3610">
        <w:rPr>
          <w:rStyle w:val="Hyperlink"/>
          <w:color w:val="2F5496" w:themeColor="accent1" w:themeShade="BF"/>
          <w:u w:val="none"/>
        </w:rPr>
        <w:t>tra</w:t>
      </w:r>
      <w:r w:rsidR="00B5759E" w:rsidRPr="006E3610">
        <w:rPr>
          <w:rStyle w:val="Hyperlink"/>
          <w:color w:val="2F5496" w:themeColor="accent1" w:themeShade="BF"/>
          <w:u w:val="none"/>
        </w:rPr>
        <w:t>n</w:t>
      </w:r>
      <w:r w:rsidR="00B5759E" w:rsidRPr="006E3610">
        <w:rPr>
          <w:rStyle w:val="Hyperlink"/>
          <w:color w:val="2F5496" w:themeColor="accent1" w:themeShade="BF"/>
          <w:u w:val="none"/>
        </w:rPr>
        <w:t>slate</w:t>
      </w:r>
      <w:proofErr w:type="spellEnd"/>
      <w:r w:rsidR="00B5759E" w:rsidRPr="006E3610">
        <w:t>)</w:t>
      </w:r>
    </w:p>
    <w:p w14:paraId="60BAA3E6" w14:textId="08F1C970" w:rsidR="00663670" w:rsidRDefault="009E3638" w:rsidP="009E3638">
      <w:pPr>
        <w:pStyle w:val="ListParagraph"/>
        <w:numPr>
          <w:ilvl w:val="0"/>
          <w:numId w:val="2"/>
        </w:numPr>
        <w:rPr>
          <w:lang w:val="en-US"/>
        </w:rPr>
      </w:pPr>
      <w:r w:rsidRPr="009E3638">
        <w:rPr>
          <w:lang w:val="en-US"/>
        </w:rPr>
        <w:t>A computer is a machine with an intricate network of electronic circuits</w:t>
      </w:r>
      <w:r>
        <w:rPr>
          <w:lang w:val="en-US"/>
        </w:rPr>
        <w:t xml:space="preserve"> </w:t>
      </w:r>
      <w:r w:rsidRPr="009E3638">
        <w:rPr>
          <w:lang w:val="en-US"/>
        </w:rPr>
        <w:t>that operate switches or magnetize tiny metal cores.</w:t>
      </w:r>
    </w:p>
    <w:p w14:paraId="3EC98D4D" w14:textId="614B0EF4" w:rsidR="009E3638" w:rsidRDefault="009E3638" w:rsidP="009E3638">
      <w:pPr>
        <w:pStyle w:val="ListParagraph"/>
        <w:numPr>
          <w:ilvl w:val="0"/>
          <w:numId w:val="2"/>
        </w:numPr>
        <w:rPr>
          <w:lang w:val="en-US"/>
        </w:rPr>
      </w:pPr>
      <w:r w:rsidRPr="009E3638">
        <w:rPr>
          <w:lang w:val="en-US"/>
        </w:rPr>
        <w:t>The switches, like the</w:t>
      </w:r>
      <w:r>
        <w:rPr>
          <w:lang w:val="en-US"/>
        </w:rPr>
        <w:t xml:space="preserve"> </w:t>
      </w:r>
      <w:r w:rsidRPr="009E3638">
        <w:rPr>
          <w:lang w:val="en-US"/>
        </w:rPr>
        <w:t>cores, are capable of being in one or two possible states, that is, on or off; magnetized or demagnetized.</w:t>
      </w:r>
    </w:p>
    <w:p w14:paraId="38A6889F" w14:textId="0289433B" w:rsidR="009E3638" w:rsidRDefault="00536D9E" w:rsidP="00536D9E">
      <w:pPr>
        <w:pStyle w:val="ListParagraph"/>
        <w:numPr>
          <w:ilvl w:val="0"/>
          <w:numId w:val="2"/>
        </w:numPr>
        <w:rPr>
          <w:lang w:val="en-US"/>
        </w:rPr>
      </w:pPr>
      <w:r w:rsidRPr="00536D9E">
        <w:rPr>
          <w:lang w:val="en-US"/>
        </w:rPr>
        <w:t>The machine is capable of storing and manipulating numbers, letters, and characters (symbols).</w:t>
      </w:r>
    </w:p>
    <w:p w14:paraId="3DDF766F" w14:textId="40813A4E" w:rsidR="009E3638" w:rsidRDefault="009E3638" w:rsidP="009E3638">
      <w:pPr>
        <w:pStyle w:val="ListParagraph"/>
        <w:numPr>
          <w:ilvl w:val="0"/>
          <w:numId w:val="2"/>
        </w:numPr>
        <w:rPr>
          <w:lang w:val="en-US"/>
        </w:rPr>
      </w:pPr>
      <w:r w:rsidRPr="009E3638">
        <w:rPr>
          <w:lang w:val="en-US"/>
        </w:rPr>
        <w:t>The basic idea of a computer is that we can make the machine do what we want by inputting signals that turn certain switches on and turn others off, or magnetize or do not magnetize the cores.</w:t>
      </w:r>
    </w:p>
    <w:p w14:paraId="67D3FDC5" w14:textId="77777777" w:rsidR="009E3638" w:rsidRDefault="009E3638" w:rsidP="009E3638">
      <w:pPr>
        <w:pStyle w:val="ListParagraph"/>
        <w:numPr>
          <w:ilvl w:val="0"/>
          <w:numId w:val="2"/>
        </w:numPr>
        <w:rPr>
          <w:lang w:val="en-US"/>
        </w:rPr>
      </w:pPr>
      <w:r w:rsidRPr="009E3638">
        <w:rPr>
          <w:lang w:val="en-US"/>
        </w:rPr>
        <w:t>The basic job of computers is processing of information.</w:t>
      </w:r>
    </w:p>
    <w:p w14:paraId="08E184BC" w14:textId="70100738" w:rsidR="009E3638" w:rsidRDefault="00536D9E" w:rsidP="00536D9E">
      <w:pPr>
        <w:pStyle w:val="ListParagraph"/>
        <w:numPr>
          <w:ilvl w:val="0"/>
          <w:numId w:val="2"/>
        </w:numPr>
        <w:rPr>
          <w:lang w:val="en-US"/>
        </w:rPr>
      </w:pPr>
      <w:r>
        <w:rPr>
          <w:lang w:val="en-US"/>
        </w:rPr>
        <w:t>C</w:t>
      </w:r>
      <w:r w:rsidRPr="00536D9E">
        <w:rPr>
          <w:lang w:val="en-US"/>
        </w:rPr>
        <w:t>omputers can be defined as devices which accept information in the form of instructions, called a program, and characters, called data.</w:t>
      </w:r>
    </w:p>
    <w:p w14:paraId="31F1E7AE" w14:textId="55B037D3" w:rsidR="00536D9E" w:rsidRDefault="00536D9E" w:rsidP="00536D9E">
      <w:pPr>
        <w:pStyle w:val="ListParagraph"/>
        <w:numPr>
          <w:ilvl w:val="0"/>
          <w:numId w:val="2"/>
        </w:numPr>
        <w:rPr>
          <w:lang w:val="en-US"/>
        </w:rPr>
      </w:pPr>
      <w:r w:rsidRPr="00536D9E">
        <w:rPr>
          <w:lang w:val="en-US"/>
        </w:rPr>
        <w:t>The program is a set of instructions.</w:t>
      </w:r>
    </w:p>
    <w:p w14:paraId="645A7EA7" w14:textId="47EB3522" w:rsidR="00536D9E" w:rsidRDefault="00536D9E" w:rsidP="00536D9E">
      <w:pPr>
        <w:pStyle w:val="ListParagraph"/>
        <w:numPr>
          <w:ilvl w:val="0"/>
          <w:numId w:val="2"/>
        </w:numPr>
        <w:rPr>
          <w:lang w:val="en-US"/>
        </w:rPr>
      </w:pPr>
      <w:r>
        <w:rPr>
          <w:lang w:val="en-US"/>
        </w:rPr>
        <w:t>The data is a set of characters.</w:t>
      </w:r>
    </w:p>
    <w:p w14:paraId="25623DC2" w14:textId="70EBFF55" w:rsidR="00536D9E" w:rsidRDefault="00536D9E" w:rsidP="00536D9E">
      <w:pPr>
        <w:pStyle w:val="ListParagraph"/>
        <w:numPr>
          <w:ilvl w:val="0"/>
          <w:numId w:val="2"/>
        </w:numPr>
        <w:rPr>
          <w:lang w:val="en-US"/>
        </w:rPr>
      </w:pPr>
      <w:r w:rsidRPr="00536D9E">
        <w:rPr>
          <w:lang w:val="en-US"/>
        </w:rPr>
        <w:t xml:space="preserve">Memory is a </w:t>
      </w:r>
      <w:r>
        <w:rPr>
          <w:lang w:val="en-US"/>
        </w:rPr>
        <w:t>storage</w:t>
      </w:r>
      <w:r w:rsidRPr="00536D9E">
        <w:rPr>
          <w:lang w:val="en-US"/>
        </w:rPr>
        <w:t xml:space="preserve"> for programs and data that a computer can access at any time.</w:t>
      </w:r>
    </w:p>
    <w:p w14:paraId="28AF5E23" w14:textId="7286093A" w:rsidR="00536D9E" w:rsidRDefault="00536D9E" w:rsidP="00536D9E">
      <w:pPr>
        <w:pStyle w:val="ListParagraph"/>
        <w:numPr>
          <w:ilvl w:val="0"/>
          <w:numId w:val="2"/>
        </w:numPr>
        <w:rPr>
          <w:lang w:val="en-US"/>
        </w:rPr>
      </w:pPr>
      <w:r w:rsidRPr="00536D9E">
        <w:rPr>
          <w:lang w:val="en-US"/>
        </w:rPr>
        <w:t>First, computers have circuits for performing arithmetic operat</w:t>
      </w:r>
      <w:r>
        <w:rPr>
          <w:lang w:val="en-US"/>
        </w:rPr>
        <w:t xml:space="preserve">ions. </w:t>
      </w:r>
      <w:r w:rsidRPr="00536D9E">
        <w:rPr>
          <w:lang w:val="en-US"/>
        </w:rPr>
        <w:t>Second, computers have a means of communicating with the user.</w:t>
      </w:r>
      <w:r>
        <w:rPr>
          <w:lang w:val="en-US"/>
        </w:rPr>
        <w:t xml:space="preserve"> </w:t>
      </w:r>
      <w:r w:rsidRPr="00536D9E">
        <w:rPr>
          <w:lang w:val="en-US"/>
        </w:rPr>
        <w:t>Third, computers have circuits which can make decisions.</w:t>
      </w:r>
    </w:p>
    <w:p w14:paraId="1B1CFAC5" w14:textId="76CE5243" w:rsidR="00536D9E" w:rsidRDefault="00536D9E" w:rsidP="00536D9E">
      <w:pPr>
        <w:pStyle w:val="ListParagraph"/>
        <w:numPr>
          <w:ilvl w:val="0"/>
          <w:numId w:val="2"/>
        </w:numPr>
        <w:rPr>
          <w:lang w:val="en-US"/>
        </w:rPr>
      </w:pPr>
      <w:r w:rsidRPr="00536D9E">
        <w:rPr>
          <w:lang w:val="en-US"/>
        </w:rPr>
        <w:t>Some of the most common methods of inputting information are to use terminals, diskettes, disks, and magnetic tapes.</w:t>
      </w:r>
    </w:p>
    <w:p w14:paraId="6436C182" w14:textId="4F3261A8" w:rsidR="00536D9E" w:rsidRDefault="00536D9E" w:rsidP="00536D9E">
      <w:pPr>
        <w:pStyle w:val="ListParagraph"/>
        <w:numPr>
          <w:ilvl w:val="0"/>
          <w:numId w:val="2"/>
        </w:numPr>
        <w:rPr>
          <w:lang w:val="en-US"/>
        </w:rPr>
      </w:pPr>
      <w:r w:rsidRPr="00536D9E">
        <w:rPr>
          <w:lang w:val="en-US"/>
        </w:rPr>
        <w:t>The computer’s input device (a disk drive or tape drive) reads the information into the computer.</w:t>
      </w:r>
    </w:p>
    <w:p w14:paraId="5AD942F8" w14:textId="740EF3AE" w:rsidR="00536D9E" w:rsidRDefault="00AA39D8" w:rsidP="00AA39D8">
      <w:pPr>
        <w:pStyle w:val="ListParagraph"/>
        <w:numPr>
          <w:ilvl w:val="0"/>
          <w:numId w:val="2"/>
        </w:numPr>
        <w:rPr>
          <w:lang w:val="en-US"/>
        </w:rPr>
      </w:pPr>
      <w:r w:rsidRPr="00AA39D8">
        <w:rPr>
          <w:lang w:val="en-US"/>
        </w:rPr>
        <w:t>For outputting information two common devices used are: a printer, printing the new information on paper, and a cathode</w:t>
      </w:r>
      <w:r w:rsidR="001257EF" w:rsidRPr="001257EF">
        <w:rPr>
          <w:lang w:val="en-US"/>
        </w:rPr>
        <w:t xml:space="preserve"> </w:t>
      </w:r>
      <w:r w:rsidRPr="00AA39D8">
        <w:rPr>
          <w:lang w:val="en-US"/>
        </w:rPr>
        <w:t>ray-tube display, which shows the results on a TV-like screen.</w:t>
      </w:r>
    </w:p>
    <w:p w14:paraId="55084AEE" w14:textId="24D783BD" w:rsidR="00AA39D8" w:rsidRDefault="00AA39D8" w:rsidP="00AA39D8">
      <w:pPr>
        <w:pStyle w:val="ListParagraph"/>
        <w:numPr>
          <w:ilvl w:val="0"/>
          <w:numId w:val="2"/>
        </w:numPr>
        <w:rPr>
          <w:lang w:val="en-US"/>
        </w:rPr>
      </w:pPr>
      <w:r w:rsidRPr="00AA39D8">
        <w:rPr>
          <w:lang w:val="en-US"/>
        </w:rPr>
        <w:t>A computer can solve a series of problems and make thousands of logical decisions without becoming tired. It can find the solution to a problem in a fraction of the time it takes a human being to do the job. A computer can replace people in dull, routine tasks, but it works according to the instructions given to it.</w:t>
      </w:r>
    </w:p>
    <w:p w14:paraId="7835288C" w14:textId="7062A881" w:rsidR="00AA39D8" w:rsidRPr="006E3610" w:rsidRDefault="00AA39D8" w:rsidP="00AA39D8">
      <w:pPr>
        <w:pStyle w:val="ListParagraph"/>
        <w:numPr>
          <w:ilvl w:val="0"/>
          <w:numId w:val="2"/>
        </w:numPr>
        <w:rPr>
          <w:lang w:val="en-US"/>
        </w:rPr>
      </w:pPr>
      <w:r w:rsidRPr="00AA39D8">
        <w:rPr>
          <w:lang w:val="en-US"/>
        </w:rPr>
        <w:t>A computer cannot do anything unless a person tells it what to do and gives it the necessary information</w:t>
      </w:r>
      <w:r>
        <w:rPr>
          <w:lang w:val="en-US"/>
        </w:rPr>
        <w:t>.</w:t>
      </w:r>
    </w:p>
    <w:p w14:paraId="4F806259" w14:textId="7D97245A" w:rsidR="00AA39D8" w:rsidRPr="00BE0572" w:rsidRDefault="00AA39D8" w:rsidP="006E3610">
      <w:pPr>
        <w:pStyle w:val="Heading2"/>
        <w:jc w:val="center"/>
        <w:rPr>
          <w:lang w:val="en-US"/>
        </w:rPr>
      </w:pPr>
      <w:r w:rsidRPr="00BE0572">
        <w:rPr>
          <w:lang w:val="en-US"/>
        </w:rPr>
        <w:t>Zodiac sign</w:t>
      </w:r>
    </w:p>
    <w:p w14:paraId="2A5A95B2" w14:textId="499B5AAD" w:rsidR="00AA39D8" w:rsidRDefault="00AA39D8" w:rsidP="00AA39D8">
      <w:pPr>
        <w:rPr>
          <w:lang w:val="en-US"/>
        </w:rPr>
      </w:pPr>
      <w:r>
        <w:rPr>
          <w:lang w:val="en-US"/>
        </w:rPr>
        <w:t>My birthday is on 4</w:t>
      </w:r>
      <w:r>
        <w:rPr>
          <w:vertAlign w:val="subscript"/>
          <w:lang w:val="en-US"/>
        </w:rPr>
        <w:softHyphen/>
      </w:r>
      <w:r>
        <w:rPr>
          <w:vertAlign w:val="superscript"/>
          <w:lang w:val="en-US"/>
        </w:rPr>
        <w:t>th</w:t>
      </w:r>
      <w:r>
        <w:rPr>
          <w:lang w:val="en-US"/>
        </w:rPr>
        <w:t xml:space="preserve"> of June and my zodiac sign is The Twins.</w:t>
      </w:r>
      <w:r w:rsidR="00C43FA5">
        <w:rPr>
          <w:lang w:val="en-US"/>
        </w:rPr>
        <w:t xml:space="preserve"> The Twins learners love to make jokes in class and they find languages easy to learn, but sometimes don’t do as well as they should because they miss a lot of classes. In class, they never sit still and find concentrating difficult.</w:t>
      </w:r>
    </w:p>
    <w:p w14:paraId="2DACB932" w14:textId="055FBDF9" w:rsidR="00C43FA5" w:rsidRDefault="00C43FA5" w:rsidP="00AA39D8">
      <w:pPr>
        <w:rPr>
          <w:lang w:val="en-US"/>
        </w:rPr>
      </w:pPr>
      <w:r>
        <w:rPr>
          <w:lang w:val="en-US"/>
        </w:rPr>
        <w:t>The Bull students prefer drawing in their books to doing exercises. They are lazy because they know they will learn one day.</w:t>
      </w:r>
    </w:p>
    <w:p w14:paraId="4507B77F" w14:textId="2118D705" w:rsidR="00BE0572" w:rsidRPr="00621A8E" w:rsidRDefault="00621A8E" w:rsidP="00AA39D8">
      <w:pPr>
        <w:rPr>
          <w:lang w:val="en-US"/>
        </w:rPr>
      </w:pPr>
      <w:r>
        <w:rPr>
          <w:lang w:val="en-US"/>
        </w:rPr>
        <w:t>I’m polite. I’m a procrastinator.</w:t>
      </w:r>
    </w:p>
    <w:p w14:paraId="68CE824D" w14:textId="50CF3B1D" w:rsidR="00621A8E" w:rsidRDefault="003B3CAD" w:rsidP="00AA39D8">
      <w:pPr>
        <w:rPr>
          <w:lang w:val="en-US"/>
        </w:rPr>
      </w:pPr>
      <w:r>
        <w:rPr>
          <w:lang w:val="en-US"/>
        </w:rPr>
        <w:t>p. 30 ex. 3</w:t>
      </w:r>
    </w:p>
    <w:p w14:paraId="54E0F88A" w14:textId="55ABA7FD" w:rsidR="003B3CAD" w:rsidRPr="00621A8E" w:rsidRDefault="003B3CAD" w:rsidP="00AA39D8">
      <w:pPr>
        <w:rPr>
          <w:lang w:val="en-US"/>
        </w:rPr>
      </w:pPr>
    </w:p>
    <w:p w14:paraId="5D5DE26E" w14:textId="0F420697" w:rsidR="003B3CAD" w:rsidRDefault="003B3CAD" w:rsidP="00AA39D8">
      <w:pPr>
        <w:rPr>
          <w:lang w:val="en-US"/>
        </w:rPr>
      </w:pPr>
      <w:r>
        <w:rPr>
          <w:lang w:val="en-US"/>
        </w:rPr>
        <w:t>p. 30 ex. 4</w:t>
      </w:r>
    </w:p>
    <w:p w14:paraId="7303840E" w14:textId="77777777" w:rsidR="003B3CAD" w:rsidRDefault="003B3CAD" w:rsidP="00AA39D8">
      <w:pPr>
        <w:rPr>
          <w:lang w:val="en-US"/>
        </w:rPr>
      </w:pPr>
    </w:p>
    <w:p w14:paraId="0A5469A6" w14:textId="38966DFB" w:rsidR="003B3CAD" w:rsidRDefault="003B3CAD" w:rsidP="00AA39D8">
      <w:pPr>
        <w:rPr>
          <w:lang w:val="en-US"/>
        </w:rPr>
      </w:pPr>
      <w:r>
        <w:rPr>
          <w:lang w:val="en-US"/>
        </w:rPr>
        <w:t>p. 31 ex. 5</w:t>
      </w:r>
    </w:p>
    <w:p w14:paraId="7E06078D" w14:textId="485CB677" w:rsidR="00AD336C" w:rsidRDefault="00AD336C" w:rsidP="00AA39D8">
      <w:pPr>
        <w:rPr>
          <w:lang w:val="en-US"/>
        </w:rPr>
      </w:pPr>
    </w:p>
    <w:p w14:paraId="27D0D204" w14:textId="5BD23602" w:rsidR="00AD336C" w:rsidRPr="006E3610" w:rsidRDefault="00F93505" w:rsidP="00AA39D8">
      <w:pPr>
        <w:rPr>
          <w:lang w:val="en-US"/>
        </w:rPr>
      </w:pPr>
      <w:r>
        <w:rPr>
          <w:lang w:val="en-US"/>
        </w:rPr>
        <w:t>Development</w:t>
      </w:r>
      <w:r w:rsidRPr="006E3610">
        <w:rPr>
          <w:lang w:val="en-US"/>
        </w:rPr>
        <w:t xml:space="preserve"> </w:t>
      </w:r>
      <w:r>
        <w:rPr>
          <w:lang w:val="en-US"/>
        </w:rPr>
        <w:t>of</w:t>
      </w:r>
      <w:r w:rsidRPr="006E3610">
        <w:rPr>
          <w:lang w:val="en-US"/>
        </w:rPr>
        <w:t xml:space="preserve"> </w:t>
      </w:r>
      <w:r>
        <w:rPr>
          <w:lang w:val="en-US"/>
        </w:rPr>
        <w:t>computing</w:t>
      </w:r>
      <w:r w:rsidRPr="006E3610">
        <w:rPr>
          <w:lang w:val="en-US"/>
        </w:rPr>
        <w:t xml:space="preserve"> </w:t>
      </w:r>
      <w:r>
        <w:rPr>
          <w:lang w:val="en-US"/>
        </w:rPr>
        <w:t>machines</w:t>
      </w:r>
    </w:p>
    <w:p w14:paraId="2A6ECDDC" w14:textId="121F820C" w:rsidR="003D23A6" w:rsidRDefault="003D23A6" w:rsidP="00AA39D8">
      <w:r>
        <w:t xml:space="preserve">7. </w:t>
      </w:r>
      <w:r w:rsidRPr="003D23A6">
        <w:t>С этого времени прогресс был стремительным. Поскольку машины, работающие по релейному принципу, были относительно медленными, в 1944 году их заменили электронными механизмами в виде вакуумных трубок. К сожалению, количество таких труб сделало машины громоздкими, а выделяемое тепло, когда многие из них находились в эксплуатации, представляло серьезную проблему. В 1948 году было объявлено об изобретении транзистора. Это революционное устройство представляет собой небольшой кристалл, который работает так же, как вакуумная трубка. Но оно намного меньше, имеет длительный срок службы, потребляет меньше тока, а следовательно, практически не выделяет тепло. В самых современных компьютерах (с 1961 года) вакуумные трубки были заменены транзисторами, и это изменение привело к гораздо большей эффективности работы.</w:t>
      </w:r>
    </w:p>
    <w:p w14:paraId="5DCCB0D8" w14:textId="77777777" w:rsidR="006E3610" w:rsidRPr="003D23A6" w:rsidRDefault="006E3610" w:rsidP="00AA39D8"/>
    <w:sectPr w:rsidR="006E3610" w:rsidRPr="003D23A6">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E96690"/>
    <w:multiLevelType w:val="hybridMultilevel"/>
    <w:tmpl w:val="DC820D6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763069D2"/>
    <w:multiLevelType w:val="hybridMultilevel"/>
    <w:tmpl w:val="B890EA1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cwsDC1NDEzNDUxMjdU0lEKTi0uzszPAykwqQUAoyl31ywAAAA="/>
  </w:docVars>
  <w:rsids>
    <w:rsidRoot w:val="00E12308"/>
    <w:rsid w:val="001257EF"/>
    <w:rsid w:val="003B3CAD"/>
    <w:rsid w:val="003D23A6"/>
    <w:rsid w:val="004D04A0"/>
    <w:rsid w:val="00536D9E"/>
    <w:rsid w:val="005D1186"/>
    <w:rsid w:val="00621A8E"/>
    <w:rsid w:val="00663670"/>
    <w:rsid w:val="006E3610"/>
    <w:rsid w:val="009305AB"/>
    <w:rsid w:val="00971493"/>
    <w:rsid w:val="009E3638"/>
    <w:rsid w:val="00AA39D8"/>
    <w:rsid w:val="00AD336C"/>
    <w:rsid w:val="00B5759E"/>
    <w:rsid w:val="00BE0572"/>
    <w:rsid w:val="00C43FA5"/>
    <w:rsid w:val="00E12308"/>
    <w:rsid w:val="00F9350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A6E296"/>
  <w15:chartTrackingRefBased/>
  <w15:docId w15:val="{A22A5B30-B8A7-4829-B654-C6915CBC2F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E361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E361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3670"/>
    <w:pPr>
      <w:ind w:left="720"/>
      <w:contextualSpacing/>
    </w:pPr>
  </w:style>
  <w:style w:type="character" w:styleId="PlaceholderText">
    <w:name w:val="Placeholder Text"/>
    <w:basedOn w:val="DefaultParagraphFont"/>
    <w:uiPriority w:val="99"/>
    <w:semiHidden/>
    <w:rsid w:val="00AA39D8"/>
    <w:rPr>
      <w:color w:val="808080"/>
    </w:rPr>
  </w:style>
  <w:style w:type="character" w:styleId="Hyperlink">
    <w:name w:val="Hyperlink"/>
    <w:basedOn w:val="DefaultParagraphFont"/>
    <w:uiPriority w:val="99"/>
    <w:unhideWhenUsed/>
    <w:rsid w:val="001257EF"/>
    <w:rPr>
      <w:color w:val="0563C1" w:themeColor="hyperlink"/>
      <w:u w:val="single"/>
    </w:rPr>
  </w:style>
  <w:style w:type="character" w:styleId="UnresolvedMention">
    <w:name w:val="Unresolved Mention"/>
    <w:basedOn w:val="DefaultParagraphFont"/>
    <w:uiPriority w:val="99"/>
    <w:semiHidden/>
    <w:unhideWhenUsed/>
    <w:rsid w:val="001257EF"/>
    <w:rPr>
      <w:color w:val="808080"/>
      <w:shd w:val="clear" w:color="auto" w:fill="E6E6E6"/>
    </w:rPr>
  </w:style>
  <w:style w:type="character" w:customStyle="1" w:styleId="Heading1Char">
    <w:name w:val="Heading 1 Char"/>
    <w:basedOn w:val="DefaultParagraphFont"/>
    <w:link w:val="Heading1"/>
    <w:uiPriority w:val="9"/>
    <w:rsid w:val="006E361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E3610"/>
    <w:rPr>
      <w:rFonts w:asciiTheme="majorHAnsi" w:eastAsiaTheme="majorEastAsia" w:hAnsiTheme="majorHAnsi" w:cstheme="majorBidi"/>
      <w:color w:val="2F5496" w:themeColor="accent1" w:themeShade="BF"/>
      <w:sz w:val="26"/>
      <w:szCs w:val="26"/>
    </w:rPr>
  </w:style>
  <w:style w:type="character" w:styleId="FollowedHyperlink">
    <w:name w:val="FollowedHyperlink"/>
    <w:basedOn w:val="DefaultParagraphFont"/>
    <w:uiPriority w:val="99"/>
    <w:semiHidden/>
    <w:unhideWhenUsed/>
    <w:rsid w:val="006E361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4</TotalTime>
  <Pages>2</Pages>
  <Words>494</Words>
  <Characters>2820</Characters>
  <Application>Microsoft Office Word</Application>
  <DocSecurity>0</DocSecurity>
  <Lines>23</Lines>
  <Paragraphs>6</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3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el Moiseenko</dc:creator>
  <cp:keywords/>
  <dc:description/>
  <cp:lastModifiedBy>Pavel Moiseenko</cp:lastModifiedBy>
  <cp:revision>10</cp:revision>
  <dcterms:created xsi:type="dcterms:W3CDTF">2018-11-27T16:09:00Z</dcterms:created>
  <dcterms:modified xsi:type="dcterms:W3CDTF">2020-10-09T22:42:00Z</dcterms:modified>
</cp:coreProperties>
</file>